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:rsidR="007D7E60" w:rsidRPr="007D7E60" w:rsidRDefault="00504B4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ummer</w:t>
      </w:r>
      <w:bookmarkStart w:id="0" w:name="_GoBack"/>
      <w:bookmarkEnd w:id="0"/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306DEE">
        <w:rPr>
          <w:rFonts w:ascii="Times New Roman" w:hAnsi="Times New Roman" w:cs="Times New Roman"/>
          <w:b/>
          <w:color w:val="000000" w:themeColor="text1"/>
          <w:sz w:val="32"/>
        </w:rPr>
        <w:t>Payroll System</w:t>
      </w:r>
    </w:p>
    <w:p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306DEE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393"/>
        <w:gridCol w:w="3932"/>
      </w:tblGrid>
      <w:tr w:rsidR="007D7E60" w:rsidRPr="007D7E60" w:rsidTr="00B35B5E">
        <w:trPr>
          <w:cnfStyle w:val="100000000000"/>
          <w:trHeight w:val="767"/>
        </w:trPr>
        <w:tc>
          <w:tcPr>
            <w:cnfStyle w:val="00100000000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:rsidR="007D7E60" w:rsidRPr="007D7E60" w:rsidRDefault="007D7E60" w:rsidP="008A7DF5">
            <w:pPr>
              <w:contextualSpacing/>
              <w:jc w:val="center"/>
              <w:cnfStyle w:val="10000000000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:rsidTr="008A7DF5">
        <w:trPr>
          <w:cnfStyle w:val="000000100000"/>
          <w:trHeight w:val="489"/>
        </w:trPr>
        <w:tc>
          <w:tcPr>
            <w:cnfStyle w:val="001000000000"/>
            <w:tcW w:w="6393" w:type="dxa"/>
            <w:vAlign w:val="center"/>
          </w:tcPr>
          <w:p w:rsidR="007D7E60" w:rsidRPr="008A7DF5" w:rsidRDefault="000042F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Alam, Muntasir</w:t>
            </w:r>
          </w:p>
        </w:tc>
        <w:tc>
          <w:tcPr>
            <w:tcW w:w="3932" w:type="dxa"/>
            <w:vAlign w:val="center"/>
          </w:tcPr>
          <w:p w:rsidR="007D7E60" w:rsidRPr="008A7DF5" w:rsidRDefault="000042F6" w:rsidP="008A7DF5">
            <w:pPr>
              <w:contextualSpacing/>
              <w:jc w:val="both"/>
              <w:cnfStyle w:val="00000010000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712-2</w:t>
            </w:r>
          </w:p>
        </w:tc>
      </w:tr>
      <w:tr w:rsidR="007D7E60" w:rsidRPr="007D7E60" w:rsidTr="008A7DF5">
        <w:trPr>
          <w:trHeight w:val="489"/>
        </w:trPr>
        <w:tc>
          <w:tcPr>
            <w:cnfStyle w:val="001000000000"/>
            <w:tcW w:w="6393" w:type="dxa"/>
            <w:vAlign w:val="center"/>
          </w:tcPr>
          <w:p w:rsidR="007D7E60" w:rsidRPr="000042F6" w:rsidRDefault="000042F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Hasan</w:t>
            </w:r>
            <w:r w:rsidRPr="000042F6">
              <w:rPr>
                <w:rFonts w:ascii="Times New Roman" w:hAnsi="Times New Roman" w:cs="Times New Roman"/>
                <w:b w:val="0"/>
                <w:sz w:val="24"/>
                <w:szCs w:val="24"/>
              </w:rPr>
              <w:t>, Mahmudul</w:t>
            </w:r>
          </w:p>
        </w:tc>
        <w:tc>
          <w:tcPr>
            <w:tcW w:w="3932" w:type="dxa"/>
            <w:vAlign w:val="center"/>
          </w:tcPr>
          <w:p w:rsidR="007D7E60" w:rsidRPr="000042F6" w:rsidRDefault="000042F6" w:rsidP="008A7DF5">
            <w:pPr>
              <w:contextualSpacing/>
              <w:jc w:val="both"/>
              <w:cnfStyle w:val="0000000000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2F6">
              <w:rPr>
                <w:rFonts w:ascii="Times New Roman" w:hAnsi="Times New Roman" w:cs="Times New Roman"/>
                <w:b/>
                <w:sz w:val="24"/>
                <w:szCs w:val="24"/>
              </w:rPr>
              <w:t>17-34580-2</w:t>
            </w:r>
          </w:p>
        </w:tc>
      </w:tr>
      <w:tr w:rsidR="007D7E60" w:rsidRPr="007D7E60" w:rsidTr="008A7DF5">
        <w:trPr>
          <w:cnfStyle w:val="000000100000"/>
          <w:trHeight w:val="524"/>
        </w:trPr>
        <w:tc>
          <w:tcPr>
            <w:cnfStyle w:val="001000000000"/>
            <w:tcW w:w="6393" w:type="dxa"/>
            <w:vAlign w:val="center"/>
          </w:tcPr>
          <w:p w:rsidR="007D7E60" w:rsidRPr="000042F6" w:rsidRDefault="000042F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042F6">
              <w:rPr>
                <w:rFonts w:ascii="Times New Roman" w:hAnsi="Times New Roman" w:cs="Times New Roman"/>
                <w:b w:val="0"/>
                <w:sz w:val="24"/>
                <w:szCs w:val="24"/>
              </w:rPr>
              <w:t>Rumi, Fahima Afrin</w:t>
            </w:r>
          </w:p>
        </w:tc>
        <w:tc>
          <w:tcPr>
            <w:tcW w:w="3932" w:type="dxa"/>
            <w:vAlign w:val="center"/>
          </w:tcPr>
          <w:p w:rsidR="007D7E60" w:rsidRPr="000042F6" w:rsidRDefault="000042F6" w:rsidP="008A7DF5">
            <w:pPr>
              <w:contextualSpacing/>
              <w:jc w:val="both"/>
              <w:cnfStyle w:val="0000001000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2F6">
              <w:rPr>
                <w:rFonts w:ascii="Times New Roman" w:hAnsi="Times New Roman" w:cs="Times New Roman"/>
                <w:b/>
                <w:sz w:val="24"/>
                <w:szCs w:val="24"/>
              </w:rPr>
              <w:t>17-33558-1</w:t>
            </w:r>
          </w:p>
        </w:tc>
      </w:tr>
      <w:tr w:rsidR="007D7E60" w:rsidRPr="007D7E60" w:rsidTr="008A7DF5">
        <w:trPr>
          <w:trHeight w:val="453"/>
        </w:trPr>
        <w:tc>
          <w:tcPr>
            <w:cnfStyle w:val="001000000000"/>
            <w:tcW w:w="6393" w:type="dxa"/>
            <w:vAlign w:val="center"/>
          </w:tcPr>
          <w:p w:rsidR="007D7E60" w:rsidRPr="000042F6" w:rsidRDefault="000042F6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0042F6">
              <w:rPr>
                <w:rFonts w:ascii="Times New Roman" w:hAnsi="Times New Roman" w:cs="Times New Roman"/>
                <w:b w:val="0"/>
                <w:sz w:val="24"/>
                <w:szCs w:val="24"/>
              </w:rPr>
              <w:t>Ahmed, Sharif</w:t>
            </w:r>
          </w:p>
        </w:tc>
        <w:tc>
          <w:tcPr>
            <w:tcW w:w="3932" w:type="dxa"/>
            <w:vAlign w:val="center"/>
          </w:tcPr>
          <w:p w:rsidR="007D7E60" w:rsidRPr="000042F6" w:rsidRDefault="000042F6" w:rsidP="008A7DF5">
            <w:pPr>
              <w:contextualSpacing/>
              <w:jc w:val="both"/>
              <w:cnfStyle w:val="00000000000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042F6">
              <w:rPr>
                <w:rFonts w:ascii="Times New Roman" w:hAnsi="Times New Roman" w:cs="Times New Roman"/>
                <w:b/>
                <w:sz w:val="24"/>
                <w:szCs w:val="24"/>
              </w:rPr>
              <w:t>17-33173-1</w:t>
            </w:r>
          </w:p>
        </w:tc>
      </w:tr>
    </w:tbl>
    <w:p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:rsidR="00AC74E6" w:rsidRDefault="00AC74E6" w:rsidP="00CF5A7D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C74E6">
        <w:rPr>
          <w:rFonts w:ascii="Times New Roman" w:hAnsi="Times New Roman" w:cs="Times New Roman"/>
          <w:sz w:val="24"/>
          <w:szCs w:val="24"/>
        </w:rPr>
        <w:t>Managing accounts and maintaining proper records of employee’s manually is a complex and longtime process. We are doing this project for companies to make their time short, task easier and to reduce their cost. Thi</w:t>
      </w:r>
      <w:r>
        <w:rPr>
          <w:rFonts w:ascii="Times New Roman" w:hAnsi="Times New Roman" w:cs="Times New Roman"/>
          <w:sz w:val="24"/>
          <w:szCs w:val="24"/>
        </w:rPr>
        <w:t>s web application will store</w:t>
      </w:r>
      <w:r w:rsidRPr="00AC74E6">
        <w:rPr>
          <w:rFonts w:ascii="Times New Roman" w:hAnsi="Times New Roman" w:cs="Times New Roman"/>
          <w:sz w:val="24"/>
          <w:szCs w:val="24"/>
        </w:rPr>
        <w:t xml:space="preserve"> employee’s</w:t>
      </w:r>
      <w:r>
        <w:rPr>
          <w:rFonts w:ascii="Times New Roman" w:hAnsi="Times New Roman" w:cs="Times New Roman"/>
          <w:sz w:val="24"/>
          <w:szCs w:val="24"/>
        </w:rPr>
        <w:t xml:space="preserve"> information &amp; </w:t>
      </w:r>
      <w:r w:rsidRPr="00AC74E6">
        <w:rPr>
          <w:rFonts w:ascii="Times New Roman" w:hAnsi="Times New Roman" w:cs="Times New Roman"/>
          <w:sz w:val="24"/>
          <w:szCs w:val="24"/>
        </w:rPr>
        <w:t>salaries accurately and quickly. This web application will provide a complete solution of a company’s payroll needs.</w:t>
      </w:r>
    </w:p>
    <w:p w:rsidR="009533F5" w:rsidRDefault="00CF5A7D" w:rsidP="00CF5A7D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hree users. They are admin, manager &amp; employee.</w:t>
      </w:r>
      <w:r w:rsidR="009533F5">
        <w:rPr>
          <w:rFonts w:ascii="Times New Roman" w:hAnsi="Times New Roman" w:cs="Times New Roman"/>
          <w:sz w:val="24"/>
          <w:szCs w:val="24"/>
        </w:rPr>
        <w:t xml:space="preserve"> The main functionalities are given below:</w:t>
      </w:r>
    </w:p>
    <w:p w:rsidR="009533F5" w:rsidRDefault="009533F5" w:rsidP="00CF5A7D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9533F5" w:rsidRPr="00452324" w:rsidRDefault="009533F5" w:rsidP="0045232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324">
        <w:rPr>
          <w:rFonts w:ascii="Times New Roman" w:hAnsi="Times New Roman" w:cs="Times New Roman"/>
          <w:b/>
          <w:sz w:val="24"/>
          <w:szCs w:val="24"/>
        </w:rPr>
        <w:t xml:space="preserve">Admin: </w:t>
      </w:r>
      <w:r>
        <w:t xml:space="preserve">login, logout, </w:t>
      </w:r>
      <w:r w:rsidR="00EC3AAF" w:rsidRPr="00452324">
        <w:rPr>
          <w:rFonts w:ascii="Times New Roman" w:hAnsi="Times New Roman" w:cs="Times New Roman"/>
          <w:sz w:val="24"/>
          <w:szCs w:val="24"/>
        </w:rPr>
        <w:t xml:space="preserve">change password &amp; all CRUD and search operations of </w:t>
      </w:r>
      <w:r w:rsidRPr="00452324">
        <w:rPr>
          <w:rFonts w:ascii="Times New Roman" w:hAnsi="Times New Roman" w:cs="Times New Roman"/>
          <w:sz w:val="24"/>
          <w:szCs w:val="24"/>
        </w:rPr>
        <w:t>users, salary</w:t>
      </w:r>
      <w:r w:rsidR="00FF61DB" w:rsidRPr="00452324">
        <w:rPr>
          <w:rFonts w:ascii="Times New Roman" w:hAnsi="Times New Roman" w:cs="Times New Roman"/>
          <w:sz w:val="24"/>
          <w:szCs w:val="24"/>
        </w:rPr>
        <w:t>,</w:t>
      </w:r>
      <w:r w:rsidRPr="00452324">
        <w:rPr>
          <w:rFonts w:ascii="Times New Roman" w:hAnsi="Times New Roman" w:cs="Times New Roman"/>
          <w:sz w:val="24"/>
          <w:szCs w:val="24"/>
        </w:rPr>
        <w:t xml:space="preserve"> </w:t>
      </w:r>
      <w:r w:rsidR="002C23B7">
        <w:t>w</w:t>
      </w:r>
      <w:r>
        <w:t xml:space="preserve">orking </w:t>
      </w:r>
      <w:r w:rsidR="002C23B7">
        <w:t>t</w:t>
      </w:r>
      <w:r>
        <w:t>ime, payment</w:t>
      </w:r>
    </w:p>
    <w:p w:rsidR="00EC3AAF" w:rsidRPr="00452324" w:rsidRDefault="009533F5" w:rsidP="0045232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324">
        <w:rPr>
          <w:rFonts w:ascii="Times New Roman" w:hAnsi="Times New Roman" w:cs="Times New Roman"/>
          <w:b/>
          <w:sz w:val="24"/>
          <w:szCs w:val="24"/>
        </w:rPr>
        <w:t>Manager:</w:t>
      </w:r>
      <w:r w:rsidR="00EC3AAF" w:rsidRPr="0045232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C3AAF">
        <w:t>login, logout</w:t>
      </w:r>
      <w:r w:rsidR="00EC3AAF" w:rsidRPr="00452324">
        <w:rPr>
          <w:rFonts w:ascii="Times New Roman" w:hAnsi="Times New Roman" w:cs="Times New Roman"/>
          <w:sz w:val="24"/>
          <w:szCs w:val="24"/>
        </w:rPr>
        <w:t xml:space="preserve"> &amp; employee’s CRUD and search operations of users, salary</w:t>
      </w:r>
      <w:r w:rsidR="00FF61DB" w:rsidRPr="00452324">
        <w:rPr>
          <w:rFonts w:ascii="Times New Roman" w:hAnsi="Times New Roman" w:cs="Times New Roman"/>
          <w:sz w:val="24"/>
          <w:szCs w:val="24"/>
        </w:rPr>
        <w:t>,</w:t>
      </w:r>
      <w:r w:rsidR="00EC3AAF" w:rsidRPr="00452324">
        <w:rPr>
          <w:rFonts w:ascii="Times New Roman" w:hAnsi="Times New Roman" w:cs="Times New Roman"/>
          <w:sz w:val="24"/>
          <w:szCs w:val="24"/>
        </w:rPr>
        <w:t xml:space="preserve"> </w:t>
      </w:r>
      <w:r w:rsidR="002C23B7" w:rsidRPr="00452324">
        <w:rPr>
          <w:rFonts w:ascii="Times New Roman" w:hAnsi="Times New Roman" w:cs="Times New Roman"/>
          <w:sz w:val="24"/>
          <w:szCs w:val="24"/>
        </w:rPr>
        <w:t>w</w:t>
      </w:r>
      <w:r w:rsidR="002C23B7">
        <w:t>orking t</w:t>
      </w:r>
      <w:r w:rsidR="00EC3AAF">
        <w:t>ime, payment</w:t>
      </w:r>
    </w:p>
    <w:p w:rsidR="00EC3AAF" w:rsidRPr="00452324" w:rsidRDefault="00EC3AAF" w:rsidP="00452324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2324">
        <w:rPr>
          <w:rFonts w:ascii="Times New Roman" w:hAnsi="Times New Roman" w:cs="Times New Roman"/>
          <w:b/>
          <w:sz w:val="24"/>
          <w:szCs w:val="24"/>
        </w:rPr>
        <w:t>Employee:</w:t>
      </w:r>
      <w:r w:rsidRPr="00EC3AAF">
        <w:t xml:space="preserve"> </w:t>
      </w:r>
      <w:r>
        <w:t>login, logout,</w:t>
      </w:r>
      <w:r w:rsidRPr="00452324">
        <w:rPr>
          <w:rFonts w:ascii="Times New Roman" w:hAnsi="Times New Roman" w:cs="Times New Roman"/>
          <w:sz w:val="24"/>
          <w:szCs w:val="24"/>
        </w:rPr>
        <w:t xml:space="preserve"> self information read</w:t>
      </w:r>
      <w:r w:rsidR="00FF61DB" w:rsidRPr="00452324">
        <w:rPr>
          <w:rFonts w:ascii="Times New Roman" w:hAnsi="Times New Roman" w:cs="Times New Roman"/>
          <w:sz w:val="24"/>
          <w:szCs w:val="24"/>
        </w:rPr>
        <w:t xml:space="preserve"> and update </w:t>
      </w:r>
      <w:r w:rsidRPr="00452324">
        <w:rPr>
          <w:rFonts w:ascii="Times New Roman" w:hAnsi="Times New Roman" w:cs="Times New Roman"/>
          <w:sz w:val="24"/>
          <w:szCs w:val="24"/>
        </w:rPr>
        <w:t>&amp; read salary</w:t>
      </w:r>
      <w:r w:rsidR="002C23B7" w:rsidRPr="00452324">
        <w:rPr>
          <w:rFonts w:ascii="Times New Roman" w:hAnsi="Times New Roman" w:cs="Times New Roman"/>
          <w:sz w:val="24"/>
          <w:szCs w:val="24"/>
        </w:rPr>
        <w:t>,</w:t>
      </w:r>
      <w:r w:rsidRPr="00452324">
        <w:rPr>
          <w:rFonts w:ascii="Times New Roman" w:hAnsi="Times New Roman" w:cs="Times New Roman"/>
          <w:sz w:val="24"/>
          <w:szCs w:val="24"/>
        </w:rPr>
        <w:t xml:space="preserve"> </w:t>
      </w:r>
      <w:r w:rsidR="002C23B7" w:rsidRPr="00452324">
        <w:rPr>
          <w:rFonts w:ascii="Times New Roman" w:hAnsi="Times New Roman" w:cs="Times New Roman"/>
          <w:sz w:val="24"/>
          <w:szCs w:val="24"/>
        </w:rPr>
        <w:t>w</w:t>
      </w:r>
      <w:r>
        <w:t xml:space="preserve">orking </w:t>
      </w:r>
      <w:r w:rsidR="002C23B7">
        <w:t>t</w:t>
      </w:r>
      <w:r>
        <w:t>ime, payment</w:t>
      </w:r>
    </w:p>
    <w:p w:rsidR="00EC3AAF" w:rsidRPr="00EC3AAF" w:rsidRDefault="00EC3AAF" w:rsidP="00EC3AAF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533F5" w:rsidRPr="009533F5" w:rsidRDefault="009533F5" w:rsidP="00CF5A7D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:rsidR="003E2B74" w:rsidRDefault="003E2B7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2B29B8" w:rsidRPr="003E2B74" w:rsidRDefault="003E2B74" w:rsidP="003E2B7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>
            <wp:extent cx="6646545" cy="3506470"/>
            <wp:effectExtent l="19050" t="0" r="1905" b="0"/>
            <wp:docPr id="1" name="Picture 0" descr="Diagram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1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B29" w:rsidRDefault="00734B2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734B29" w:rsidRDefault="00734B2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734B29" w:rsidRDefault="00734B2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D0165F" w:rsidRDefault="00E45FF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index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&lt;?php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require_once "includes/DataAccess.php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lastRenderedPageBreak/>
        <w:t>require_once "includes/validation.php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session_start(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$da=new DataAccess(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date_default_timezone_set("Asia/Dhaka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>$time= date("h:i:s a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>$date= date("d-M-Y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if ($_SERVER["REQUEST_METHOD"] == "POST") 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if (isset($_POST["u_login"])) 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fieldsArr=["u_id","u_password","u_login"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if(!validateFieldName($fieldsArr, $_POST)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$_SESSION['msg']="Field names are not matching!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$_SESSION['msg_type']="danger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else 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if(!validateString($_POST['u_id']) || !validateString($_POST['u_password'])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'msg']="Filed values can not be empty!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'msg_type']="danger";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uname=$_POST['u_id'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else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$query="select u_id from users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if($da-&gt;GetTotalNumberOfRows($query)&lt;1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$_SESSION['no_user']="no_user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$_SESSION['u_name']="no_user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header("Location: addEditUsers.php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query="select u_id, u_name, u_password, u_role from users where u_id='".$_POST['u_id']."'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$totalRows=$da-&gt;GetTotalNumberOfRows($query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if($totalRows&lt;1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'msg']="'".$_POST['u_id']."' user does not exists!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'msg_type']="danger";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else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$rows=$da-&gt;ExecuteQuery($query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$arr=$da-&gt;ConvertRowsToArray($rows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$uname=$arr['u_id'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if(!password_verify ($_POST['u_password'] , $arr['u_password'] )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'msg']="Wrong Password!"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'msg_type']="danger";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else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"u_id"]=$arr['u_id'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_SESSION["u_name"]=$arr['u_name'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//cookie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cookie_name = $_SESSION["u_id"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$cookie_value = $_SESSION["u_name"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if(!isset($_COOKIE[$cookie_name])) 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setcookie($cookie_name, $cookie_value, time() + (86400 * 7), "/"); // 86400s = 1 day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//cookie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if($arr['u_role']=="admin"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header("Location: adminHome.php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if($arr['u_role']=="manager"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header("Location: u/m.php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if($arr['u_role']=="employee"){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header("Location: u/e.php"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//$pass=password_hash("123", PASSWORD_DEFAULT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    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}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?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>&lt;html lang="en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&lt;head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!-- Required meta tags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, shrink-to-fit=no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!-- font awesome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link rel="stylesheet" type="text/css" href="https://cdnjs.cloudflare.com/ajax/libs/font-awesome/5.12.0-1/css/all.min.css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lastRenderedPageBreak/>
        <w:t xml:space="preserve">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link rel="stylesheet" type="text/css" href="https://stackpath.bootstrapcdn.com/font-awesome/4.7.0/css/font-awesome.min.css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!-- Bootstrap CSS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link rel="stylesheet" href="https://stackpath.bootstrapcdn.com/bootstrap/4.5.2/css/bootstrap.min.css" integrity="sha384-JcKb8q3iqJ61gNV9KGb8thSsNjpSL0n8PARn9HuZOnIxN0hoP+VmmDGMN5t9UJ0Z" crossorigin="anonymous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link rel="stylesheet" type="text/css" href="css/indexx.css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title&gt;Login&lt;/title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&lt;/head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&lt;body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  <w:t>&lt;header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nav class="navbar navbar-expand-md navbar-dark bg-dark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&lt;div class="container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a class="navbar-brand text-white" href="index.php"&gt;&lt;i id="logo"&gt;&lt;/i&gt;&lt;b&gt;Payroll System&lt;/b&gt;&lt;/a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button class="navbar-toggler" type="button" data-toggle="collapse" data-target="#nav" aria-controls="navbarsExampleDefault" aria-expanded="false" aria-label="Toggle navigation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&lt;span class="navbar-toggler-icon"&gt;&lt;/span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/button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div class="collapse navbar-collapse" id="nav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&lt;ul class="navbar-nav ml-auto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&lt;li class="nav-item 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&lt;a class="nav-link " href="#"&gt;&lt;i class="fa fa-clock-o" aria-hidden="true"&gt;&lt;/i&gt;&lt;?php echo $time; ?&gt;&lt;/a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&lt;li class="nav-item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&lt;a class="nav-link " href="#"&gt;&lt;i class="fa fa-calendar" aria-hidden="true"&gt;&lt;/i&gt;&lt;?php echo $date; ?&gt;&lt;/a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&lt;!-- &lt;li class="nav-item dropdown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&lt;a class="nav-link dropdown-toggle" href="#" id="navbarDropdownMenuLink" data-toggle="dropdown" aria-haspopup="true" aria-expanded="false" 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 &lt;i class="fa fa-user"&gt;&lt;/i&gt; XXXXX.xxx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&lt;/a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&lt;div class="dropdown-menu" aria-labelledby="navbarDropdownMenuLink" 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  &lt;a class="dropdown-item" href="#"&gt;  LOGOUT&lt;/a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    &lt;/li&gt;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/na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?php if (isset($_SESSION["msg"])) { ?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div class="alert alert-&lt;?=$_SESSION['msg_type']?&gt;" role="alert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?php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echo $_SESSION['msg']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unset($_SESSION['msg']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unset($_SESSION['msg_type'])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?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</w:r>
      <w:r w:rsidRPr="00E45FFF">
        <w:rPr>
          <w:rFonts w:ascii="Consolas" w:hAnsi="Consolas" w:cs="Times New Roman"/>
          <w:i/>
          <w:sz w:val="24"/>
          <w:szCs w:val="24"/>
        </w:rPr>
        <w:tab/>
        <w:t>&lt;?php } ?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</w:t>
      </w:r>
      <w:r w:rsidRPr="00E45FFF">
        <w:rPr>
          <w:rFonts w:ascii="Consolas" w:hAnsi="Consolas" w:cs="Times New Roman"/>
          <w:i/>
          <w:sz w:val="24"/>
          <w:szCs w:val="24"/>
        </w:rPr>
        <w:tab/>
        <w:t>&lt;/header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ab/>
        <w:t>&lt;div class="container col-xs-12 col-sm-12 col-md-8 col-lg-6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&lt;!-- &lt;h2&gt;Login Page&lt;/h2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&lt;p&gt;Login or register from here to access.&lt;/p&gt;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&lt;form id="login_form" class="mt-xs-5 p-md-5 shadow" method="POST" action="&lt;?php echo $_SERVER['PHP_SELF']; ?&gt; 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</w:t>
      </w:r>
      <w:r w:rsidRPr="00E45FFF">
        <w:rPr>
          <w:rFonts w:ascii="Consolas" w:hAnsi="Consolas" w:cs="Times New Roman"/>
          <w:i/>
          <w:sz w:val="24"/>
          <w:szCs w:val="24"/>
        </w:rPr>
        <w:tab/>
        <w:t>&lt;h2 style="text-align: center; margin-bottom: 20px; color: #212529;"&gt;Login&lt;/h2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div class="form-group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&lt;input type="text" name="u_id" class="form-control" placeholder="User Name" value="&lt;?php if(isset($uname)){echo $uname;} ?&gt;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div class="form-group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&lt;input type="password" name="u_password" class="form-control" placeholder="Password"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        &lt;button type="submit" name="u_login" class="btn btn-primary col mb-md-5 mb-2"&gt;Login&lt;/button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    &lt;/form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lastRenderedPageBreak/>
        <w:t xml:space="preserve">        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!-- Optional JavaScript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!-- jQuery first, then Popper.js, then Bootstrap JS --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script src="https://code.jquery.com/jquery-3.5.1.slim.min.js" integrity="sha384-DfXdz2htPH0lsSSs5nCTpuj/zy4C+OGpamoFVy38MVBnE+IbbVYUew+OrCXaRkfj" crossorigin="anonymous"&gt;&lt;/script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script src="https://cdn.jsdelivr.net/npm/popper.js@1.16.1/dist/umd/popper.min.js" integrity="sha384-9/reFTGAW83EW2RDu2S0VKaIzap3H66lZH81PoYlFhbGU+6BZp6G7niu735Sk7lN" crossorigin="anonymous"&gt;&lt;/script&gt;</w:t>
      </w:r>
    </w:p>
    <w:p w:rsidR="00E45FFF" w:rsidRPr="00E45FF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  &lt;script src="https://stackpath.bootstrapcdn.com/bootstrap/4.5.2/js/bootstrap.min.js" integrity="sha384-B4gt1jrGC7Jh4AgTPSdUtOBvfO8shuf57BaghqFfPlYxofvL8/KUEfYiJOMMV+rV" crossorigin="anonymous"&gt;&lt;/script&gt;</w:t>
      </w:r>
    </w:p>
    <w:p w:rsidR="00D0165F" w:rsidRDefault="00E45FFF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45FFF">
        <w:rPr>
          <w:rFonts w:ascii="Consolas" w:hAnsi="Consolas" w:cs="Times New Roman"/>
          <w:i/>
          <w:sz w:val="24"/>
          <w:szCs w:val="24"/>
        </w:rPr>
        <w:t xml:space="preserve">  &lt;/body&gt;</w:t>
      </w:r>
    </w:p>
    <w:p w:rsidR="00E45FFF" w:rsidRDefault="00E45FFF" w:rsidP="00E45FF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E45FFF" w:rsidRDefault="00E45FFF" w:rsidP="00E45FF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D0165F" w:rsidRDefault="00E0640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users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:rsidR="00D0165F" w:rsidRPr="00D0165F" w:rsidRDefault="00D0165F" w:rsidP="007E181A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?php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require_once "includes/DataAccess.php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require_once "includes/validation.php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session_start(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if(!isset($_SESSION['u_id']) || !isset($_SESSION['u_name'])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header("Location: index.php"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da=new DataAccess(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date_default_timezone_set("Asia/Dhaka"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time= date("h:i:s a"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date= date("d-M-Y"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query="select * from users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rows=$da-&gt;ExecuteQuery($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rowCount=0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lastRenderedPageBreak/>
        <w:t>if($_SERVER['REQUEST_METHOD']=="GET"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if (isset($_GET['deleteId'])) 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if(!validateString($_GET['deleteId'])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$_SESSION['msg']="Delete Id can not be empty!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$_SESSION['msg_type']="danger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else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$query="delete from users where u_id='".$_GET['deleteId']."'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if($da-&gt;ExecuteQuery($query)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']="'".$_GET['deleteId']."' user deleted successfully!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_type']="success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else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']="Something went wrong when deleted '".$_GET['deleteId']."' !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_type']="danger"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if($_SERVER['REQUEST_METHOD']=="POST"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if (isset($_POST['u_search'])) 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fieldsArr=["u_name"]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if (!validateFieldName($fieldsArr, $_POST)) 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$_SESSION['msg']="Field names are not matching!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$_SESSION['msg_type']="danger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else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if(!validateString($_POST['u_name'])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']="Search box can not be empty!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_type']="danger"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else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query="select * from users where u_name like '%".$_POST['u_name']."%'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rows=$da-&gt;ExecuteQuery($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n=$da-&gt;GetTotalNumberOfRows($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if($n&gt;1){ $_SESSION['msg']=$n." results found!";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else{$_SESSION['msg']=$n." result found!";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$_SESSION['msg_type']="success"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lastRenderedPageBreak/>
        <w:t xml:space="preserve">  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html lang="en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hea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!-- Required meta tags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, shrink-to-fit=no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&lt;!-- font awesome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link rel="stylesheet" type="text/css" href="https://cdnjs.cloudflare.com/ajax/libs/font-awesome/5.14.0/css/all.min.css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link rel="stylesheet" type="text/css" href="https://stackpath.bootstrapcdn.com/font-awesome/4.7.0/css/font-awesome.min.css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!-- Bootstrap CSS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link rel="stylesheet" href="https://stackpath.bootstrapcdn.com/bootstrap/4.5.2/css/bootstrap.min.css" integrity="sha384-JcKb8q3iqJ61gNV9KGb8thSsNjpSL0n8PARn9HuZOnIxN0hoP+VmmDGMN5t9UJ0Z" crossorigin="anonymous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link rel="stylesheet" type="text/css" href="css/users.css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title&gt;Users&lt;/title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/hea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body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heade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&lt;nav class="navbar navbar-expand-md navbar-dark bg-dark" id="nav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&lt;div class="container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&lt;a class="navbar-brand text-white" href="adminHome.php"&gt;&lt;i id="logo"&gt;&lt;/i&gt;&lt;b&gt;Payroll System&lt;/b&gt;&lt;/a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&lt;button class="navbar-toggler" type="button" data-toggle="collapse" data-target="#nav" aria-controls="navbarsExampleDefault" aria-expanded="false" aria-label="Toggle navigation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&lt;span class="navbar-toggler-icon"&gt;&lt;/span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lastRenderedPageBreak/>
        <w:t xml:space="preserve">            &lt;/button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&lt;div class="collapse navbar-collapse" id="nav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&lt;ul class="navbar-nav ml-auto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&lt;li class="nav-item dropdown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&lt;a class="nav-link dropdown-toggle" href="#" id="navbarDropdownMenuLink" data-toggle="dropdown" aria-haspopup="true" aria-expanded="false" 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 &lt;i class="fa fa-user"&gt;&lt;/i&gt; &lt;?php echo $_SESSION['u_name'];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&lt;/a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&lt;div class="dropdown-menu" aria-labelledby="navbarDropdownMenuLink" 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  &lt;a class="dropdown-item" href="changePassword.php"&gt;&lt;i class="fas fa-exchange-alt"&gt;&lt;/i&gt;Change Password&lt;/a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  &lt;a class="dropdown-item" href="logout.php"&gt;&lt;i class="fas fa-sign-out-alt"&gt;&lt;/i&gt;Logout&lt;/a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&lt;li class="nav-item 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&lt;a class="nav-link " href="#"&gt;&lt;i class="fa fa-clock-o" aria-hidden="true"&gt;&lt;/i&gt;&lt;?php echo $time; ?&gt;&lt;/a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&lt;li class="nav-item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    &lt;a class="nav-link " href="#"&gt;&lt;i class="fa fa-calendar" aria-hidden="true"&gt;&lt;/i&gt;&lt;?php echo $date; ?&gt;&lt;/a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&lt;/na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/heade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nav aria-label="breadcrumb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&lt;ol class="breadcrumb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&lt;li class="breadcrumb-item"&gt;&lt;a href="adminHome.php"&gt;Home&lt;/a&gt;&lt;/li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&lt;li class="breadcrumb-item active" aria-current="page"&gt;Users&lt;/li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&lt;/ol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/na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?php if (isset($_SESSION["msg"])) {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lastRenderedPageBreak/>
        <w:t xml:space="preserve">      &lt;div class="my-0 alert alert-&lt;?=$_SESSION['msg_type']?&gt;" role="alert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&lt;?php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echo $_SESSION['msg']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unset($_SESSION['msg']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  unset($_SESSION['msg_type']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/di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?php }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div class="container-fluid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ab/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form class="form-inline float-right mt-4 mb-0" action="&lt;?php echo $_SERVER['PHP_SELF']; ?&gt; " method="POST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div class="form-group mb-2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input type="text" name="u_name" class="form-control" id="inputPassword2" placeholder="Search by name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/di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button type="submit" name="u_search" class="btn btn-info mb-2 ml-2"&gt;&lt;i class="fa fa-search" aria-hidden="true"&gt;&lt;/i&gt;&lt;/button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/form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form method="POST" action="addEditUsers.php" class="d-inline-block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ab/>
        <w:t>&lt;button type="submit" name="addUsers" value="#autogenerated-id" onclick="window.location.href='addEditUsers.php'"  class="btn btn-success m-0 mt-4"&gt;&lt;i class="fa fa-plus" aria-hidden="true"&gt;&lt;/i&gt;&lt;/button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/form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button type="button"  onclick="window.location.href='users.php'"  class="btn btn-primary m-0 mt-4"&gt;&lt;i class="fa fa-refresh" aria-hidden="true"&gt;&lt;/i&gt;&lt;/button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table class="table table-hover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thead class=""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t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#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id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role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name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phone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email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dob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u_address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col"&gt;Edit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lastRenderedPageBreak/>
        <w:t xml:space="preserve">      &lt;th scope="col"&gt;Delete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/t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/thea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tbody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?php while($arr = $da-&gt;ConvertRowsToArray($rows)){ $rowCount++;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t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row"&gt;&lt;?php if(isset($arr)){echo $rowCount;} ?&gt;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id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role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name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phone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email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dob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arr)){echo $arr['u_address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a href="addEditUsers.php?editId=&lt;?php echo $arr['u_id']?&gt;"&gt;&lt;i class="fa fa-pencil text-warning" aria-hidden="true"&gt;&lt;/i&gt;&lt;/a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a href="users.php?deleteId=&lt;?php echo $arr['u_id']?&gt;"&gt;&lt;i class="fa fa-trash text-danger" aria-hidden="true"&gt;&lt;/i&gt;&lt;/a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/t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?php }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/tbody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/table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/div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!-- Optional JavaScript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!-- jQuery first, then Popper.js, then Bootstrap JS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script src="https://code.jquery.com/jquery-3.5.1.slim.min.js" integrity="sha384-DfXdz2htPH0lsSSs5nCTpuj/zy4C+OGpamoFVy38MVBnE+IbbVYUew+OrCXaRkfj" crossorigin="anonymous"&gt;&lt;/script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script src="https://cdn.jsdelivr.net/npm/popper.js@1.16.1/dist/umd/popper.min.js" integrity="sha384-</w:t>
      </w:r>
      <w:r w:rsidRPr="00E0640E">
        <w:rPr>
          <w:rFonts w:ascii="Consolas" w:hAnsi="Consolas" w:cs="Times New Roman"/>
          <w:i/>
          <w:sz w:val="24"/>
          <w:szCs w:val="24"/>
        </w:rPr>
        <w:lastRenderedPageBreak/>
        <w:t>9/reFTGAW83EW2RDu2S0VKaIzap3H66lZH81PoYlFhbGU+6BZp6G7niu735Sk7lN" crossorigin="anonymous"&gt;&lt;/script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script src="https://stackpath.bootstrapcdn.com/bootstrap/4.5.2/js/bootstrap.min.js" integrity="sha384-B4gt1jrGC7Jh4AgTPSdUtOBvfO8shuf57BaghqFfPlYxofvL8/KUEfYiJOMMV+rV" crossorigin="anonymous"&gt;&lt;/script&gt;</w:t>
      </w:r>
    </w:p>
    <w:p w:rsidR="00D0165F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&lt;/body&gt;</w:t>
      </w:r>
    </w:p>
    <w:p w:rsidR="00E0640E" w:rsidRDefault="00E0640E" w:rsidP="00E0640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E0640E" w:rsidRDefault="00E0640E" w:rsidP="00E0640E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D0165F" w:rsidRDefault="00E0640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salarySearchAjax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?php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require_once "includes/DataAccess.php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require_once "includes/validation.php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session_start(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if(!isset($_SESSION['u_id']) || !isset($_SESSION['u_name'])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header("Location: index.php"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da=new DataAccess(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users_query="select u_id, u_name, u_role from users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users_rows=$da-&gt;ExecuteQuery($users_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$users_rowCount=0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if($_SERVER["REQUEST_METHOD"]=="GET"){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users_query="select * from users where u_name like '%".$_GET['u_name']."%'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users_rows=$da-&gt;ExecuteQuery($users_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n=$da-&gt;GetTotalNumberOfRows($users_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if($n&gt;1){ $_SESSION['msg']=$n." results found!";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else{$_SESSION['msg']=$n." result found!";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$_SESSION['msg_type']="success"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}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&lt;?php while($users_arr = $da-&gt;ConvertRowsToArray($users_rows)){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$users_rowCount++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// ----------salary----------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$salary_query="select s_id, s_amount from salary where u_id='".$users_arr['u_id']."'"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$salary_rows=$da-&gt;ExecuteQuery($salary_query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    $salary_arr = $da-&gt;ConvertRowsToArray($salary_rows)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lastRenderedPageBreak/>
        <w:t xml:space="preserve">          // ----------salary----------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?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tr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h scope="row"&gt;&lt;?php if(isset($users_arr)){echo $users_rowCount;} ?&gt;&lt;/th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users_arr)){echo $users_arr['u_id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users_arr)){echo $users_arr['u_name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users_arr)){echo $users_arr['u_role'];} ?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!-- ----------salary----------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salary_arr)){echo $salary_arr['s_id'];} else{echo "-";} ?&gt;&lt;/td&gt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?php if(isset($salary_arr)){echo $salary_arr['s_amount'];} else{echo "-";} ?&gt;&lt;/td&gt; 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!-- ----------salary---------- --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  &lt;td&gt;&lt;a href="salary.php?s_u_id=&lt;?php echo $users_arr['u_id']?&gt;"&gt;&lt;i class="fa fa-pencil text-warning" aria-hidden="true"&gt;&lt;/i&gt;&lt;/a&gt;&lt;/td&gt;</w:t>
      </w: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E0640E" w:rsidRPr="00E0640E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 xml:space="preserve">    &lt;/tr&gt;</w:t>
      </w:r>
    </w:p>
    <w:p w:rsidR="00D0165F" w:rsidRPr="00D0165F" w:rsidRDefault="00E0640E" w:rsidP="007E181A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E0640E">
        <w:rPr>
          <w:rFonts w:ascii="Consolas" w:hAnsi="Consolas" w:cs="Times New Roman"/>
          <w:i/>
          <w:sz w:val="24"/>
          <w:szCs w:val="24"/>
        </w:rPr>
        <w:t>&lt;?php } ?&gt;</w:t>
      </w:r>
    </w:p>
    <w:p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0"/>
      <w:footerReference w:type="default" r:id="rId11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C2B70" w:rsidRDefault="00EC2B70" w:rsidP="000742EE">
      <w:pPr>
        <w:spacing w:after="0" w:line="240" w:lineRule="auto"/>
      </w:pPr>
      <w:r>
        <w:separator/>
      </w:r>
    </w:p>
  </w:endnote>
  <w:endnote w:type="continuationSeparator" w:id="1">
    <w:p w:rsidR="00EC2B70" w:rsidRDefault="00EC2B7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:rsidR="000C6379" w:rsidRPr="000C6379" w:rsidRDefault="000C6379">
    <w:pPr>
      <w:pStyle w:val="Footer"/>
      <w:rPr>
        <w:b/>
        <w:bCs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805"/>
      <w:gridCol w:w="9652"/>
    </w:tblGrid>
    <w:tr w:rsidR="00260B94" w:rsidRPr="00260B94" w:rsidTr="00260B94">
      <w:trPr>
        <w:trHeight w:val="889"/>
      </w:trPr>
      <w:tc>
        <w:tcPr>
          <w:tcW w:w="805" w:type="dxa"/>
          <w:vAlign w:val="center"/>
        </w:tcPr>
        <w:p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C2B70" w:rsidRDefault="00EC2B70" w:rsidP="000742EE">
      <w:pPr>
        <w:spacing w:after="0" w:line="240" w:lineRule="auto"/>
      </w:pPr>
      <w:r>
        <w:separator/>
      </w:r>
    </w:p>
  </w:footnote>
  <w:footnote w:type="continuationSeparator" w:id="1">
    <w:p w:rsidR="00EC2B70" w:rsidRDefault="00EC2B7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622F64"/>
    <w:multiLevelType w:val="hybridMultilevel"/>
    <w:tmpl w:val="B81C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7410">
      <o:colormenu v:ext="edit" strokecolor="none [1940]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042F6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2AF3"/>
    <w:rsid w:val="001049B1"/>
    <w:rsid w:val="00115FB6"/>
    <w:rsid w:val="0011727D"/>
    <w:rsid w:val="00122E77"/>
    <w:rsid w:val="00133361"/>
    <w:rsid w:val="00140E4B"/>
    <w:rsid w:val="00145CE1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23B7"/>
    <w:rsid w:val="002F2F79"/>
    <w:rsid w:val="00306DEE"/>
    <w:rsid w:val="00324B15"/>
    <w:rsid w:val="003256F5"/>
    <w:rsid w:val="003418DD"/>
    <w:rsid w:val="00356FA2"/>
    <w:rsid w:val="00364900"/>
    <w:rsid w:val="003801DB"/>
    <w:rsid w:val="003E2B74"/>
    <w:rsid w:val="003F2C8A"/>
    <w:rsid w:val="00417BAC"/>
    <w:rsid w:val="00424AC6"/>
    <w:rsid w:val="00452324"/>
    <w:rsid w:val="00464A61"/>
    <w:rsid w:val="004D6742"/>
    <w:rsid w:val="004E463B"/>
    <w:rsid w:val="00504B47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197C"/>
    <w:rsid w:val="005B4844"/>
    <w:rsid w:val="005E3196"/>
    <w:rsid w:val="005F56B8"/>
    <w:rsid w:val="006407F1"/>
    <w:rsid w:val="0067039D"/>
    <w:rsid w:val="006726E7"/>
    <w:rsid w:val="006B0265"/>
    <w:rsid w:val="006B6BEF"/>
    <w:rsid w:val="006D0B48"/>
    <w:rsid w:val="006E31CE"/>
    <w:rsid w:val="006E4FF7"/>
    <w:rsid w:val="006F3AC5"/>
    <w:rsid w:val="00734B29"/>
    <w:rsid w:val="00735C74"/>
    <w:rsid w:val="007425D1"/>
    <w:rsid w:val="00750F8F"/>
    <w:rsid w:val="007A6BC2"/>
    <w:rsid w:val="007D1A38"/>
    <w:rsid w:val="007D7E60"/>
    <w:rsid w:val="007E181A"/>
    <w:rsid w:val="007E376C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533F5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A45F2"/>
    <w:rsid w:val="00AB2A34"/>
    <w:rsid w:val="00AC74E6"/>
    <w:rsid w:val="00AD3451"/>
    <w:rsid w:val="00B35B5E"/>
    <w:rsid w:val="00B57D96"/>
    <w:rsid w:val="00B66C92"/>
    <w:rsid w:val="00B764C0"/>
    <w:rsid w:val="00BD6686"/>
    <w:rsid w:val="00C13B58"/>
    <w:rsid w:val="00C66D46"/>
    <w:rsid w:val="00CA3EBC"/>
    <w:rsid w:val="00CA7C65"/>
    <w:rsid w:val="00CB77AA"/>
    <w:rsid w:val="00CF0CF1"/>
    <w:rsid w:val="00CF5A7D"/>
    <w:rsid w:val="00D013B7"/>
    <w:rsid w:val="00D0165F"/>
    <w:rsid w:val="00D200D3"/>
    <w:rsid w:val="00D414AD"/>
    <w:rsid w:val="00D54CE3"/>
    <w:rsid w:val="00D5696C"/>
    <w:rsid w:val="00D62E3E"/>
    <w:rsid w:val="00D721A1"/>
    <w:rsid w:val="00D91E27"/>
    <w:rsid w:val="00D9544A"/>
    <w:rsid w:val="00DB50E3"/>
    <w:rsid w:val="00DD092E"/>
    <w:rsid w:val="00E0640E"/>
    <w:rsid w:val="00E37CBC"/>
    <w:rsid w:val="00E45FFF"/>
    <w:rsid w:val="00E62CA4"/>
    <w:rsid w:val="00E701EB"/>
    <w:rsid w:val="00EA600E"/>
    <w:rsid w:val="00EC2B70"/>
    <w:rsid w:val="00EC3AAF"/>
    <w:rsid w:val="00EC48DE"/>
    <w:rsid w:val="00EF3688"/>
    <w:rsid w:val="00F14108"/>
    <w:rsid w:val="00F35A45"/>
    <w:rsid w:val="00F501CE"/>
    <w:rsid w:val="00F760E3"/>
    <w:rsid w:val="00FC5242"/>
    <w:rsid w:val="00FD35DD"/>
    <w:rsid w:val="00FF61DB"/>
    <w:rsid w:val="00FF69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>
      <o:colormenu v:ext="edit" strokecolor="none [1940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06D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6DE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FAF760-26C7-4ED0-9254-1580CAB11D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4</Pages>
  <Words>2737</Words>
  <Characters>1560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83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REZA</cp:lastModifiedBy>
  <cp:revision>130</cp:revision>
  <dcterms:created xsi:type="dcterms:W3CDTF">2018-11-29T05:25:00Z</dcterms:created>
  <dcterms:modified xsi:type="dcterms:W3CDTF">2020-09-22T16:04:00Z</dcterms:modified>
  <cp:category>GROUP</cp:category>
</cp:coreProperties>
</file>